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BFC48" w14:textId="03CD4EBD" w:rsidR="00F87002" w:rsidRPr="00967A9E" w:rsidRDefault="00F87002" w:rsidP="00967A9E">
      <w:pPr>
        <w:tabs>
          <w:tab w:val="left" w:pos="284"/>
          <w:tab w:val="left" w:pos="567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967A9E">
        <w:rPr>
          <w:rFonts w:ascii="TH SarabunPSK" w:hAnsi="TH SarabunPSK" w:cs="TH SarabunPSK"/>
          <w:b/>
          <w:bCs/>
          <w:sz w:val="36"/>
          <w:szCs w:val="36"/>
          <w:cs/>
        </w:rPr>
        <w:t>ภาคผนวกที่</w:t>
      </w:r>
      <w:r w:rsidR="00272E2B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="000B1E28">
        <w:rPr>
          <w:rFonts w:ascii="TH SarabunPSK" w:hAnsi="TH SarabunPSK" w:cs="TH SarabunPSK"/>
          <w:b/>
          <w:bCs/>
          <w:sz w:val="36"/>
          <w:szCs w:val="36"/>
        </w:rPr>
        <w:t>5</w:t>
      </w:r>
    </w:p>
    <w:p w14:paraId="3B3A416C" w14:textId="5F36EA74" w:rsidR="00272E2B" w:rsidRDefault="008F1A0C" w:rsidP="008F1A0C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8F1A0C">
        <w:rPr>
          <w:rFonts w:ascii="TH SarabunPSK" w:hAnsi="TH SarabunPSK" w:cs="TH SarabunPSK"/>
          <w:b/>
          <w:bCs/>
          <w:sz w:val="32"/>
          <w:szCs w:val="32"/>
          <w:cs/>
        </w:rPr>
        <w:t xml:space="preserve">สรุปผลงานวิจัย/โครงการวิจัย 1 หน้ากระดาษ </w:t>
      </w:r>
      <w:r w:rsidRPr="008F1A0C">
        <w:rPr>
          <w:rFonts w:ascii="TH SarabunPSK" w:hAnsi="TH SarabunPSK" w:cs="TH SarabunPSK"/>
          <w:b/>
          <w:bCs/>
          <w:sz w:val="32"/>
          <w:szCs w:val="32"/>
        </w:rPr>
        <w:t>A</w:t>
      </w:r>
      <w:r w:rsidRPr="008F1A0C">
        <w:rPr>
          <w:rFonts w:ascii="TH SarabunPSK" w:hAnsi="TH SarabunPSK" w:cs="TH SarabunPSK"/>
          <w:b/>
          <w:bCs/>
          <w:sz w:val="32"/>
          <w:szCs w:val="32"/>
          <w:cs/>
        </w:rPr>
        <w:t>4</w:t>
      </w:r>
    </w:p>
    <w:p w14:paraId="58CD3E94" w14:textId="77777777" w:rsidR="008F1A0C" w:rsidRDefault="008F1A0C" w:rsidP="002F4552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037EBA42" w14:textId="5EDF0B20" w:rsidR="008F1A0C" w:rsidRDefault="008F1A0C" w:rsidP="002F4552">
      <w:pPr>
        <w:spacing w:after="0" w:line="240" w:lineRule="auto"/>
        <w:ind w:left="1843" w:hanging="1843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1. </w:t>
      </w:r>
      <w:r w:rsidRPr="00660746">
        <w:rPr>
          <w:rFonts w:ascii="TH SarabunPSK" w:hAnsi="TH SarabunPSK" w:cs="TH SarabunPSK" w:hint="cs"/>
          <w:b/>
          <w:bCs/>
          <w:sz w:val="32"/>
          <w:szCs w:val="32"/>
          <w:cs/>
        </w:rPr>
        <w:t>ชื่อเรื่องภาษาไทย</w:t>
      </w:r>
      <w:r w:rsidRPr="00660746">
        <w:rPr>
          <w:rFonts w:ascii="TH SarabunPSK" w:hAnsi="TH SarabunPSK" w:cs="TH SarabunPSK"/>
          <w:b/>
          <w:bCs/>
          <w:sz w:val="32"/>
          <w:szCs w:val="32"/>
        </w:rPr>
        <w:t>: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660746">
        <w:rPr>
          <w:rFonts w:ascii="TH SarabunPSK" w:hAnsi="TH SarabunPSK" w:cs="TH SarabunPSK"/>
          <w:sz w:val="32"/>
          <w:szCs w:val="32"/>
          <w:cs/>
        </w:rPr>
        <w:t>การจัดการความรู้เพื่อบูรนาการเสริมสร้างความเข้มแข็งของธนาคารปูม้าและเศรษฐกิจ-สังคมของชุมชนชายฝั่งทะเลจังหวัดตราดและจังหวัดระยอง</w:t>
      </w:r>
    </w:p>
    <w:p w14:paraId="2FBC2170" w14:textId="4937157D" w:rsidR="008F1A0C" w:rsidRDefault="008F1A0C" w:rsidP="002F4552">
      <w:pPr>
        <w:spacing w:after="0" w:line="240" w:lineRule="auto"/>
        <w:ind w:left="1843" w:hanging="1559"/>
        <w:jc w:val="thaiDistribute"/>
        <w:rPr>
          <w:rFonts w:ascii="TH SarabunPSK" w:hAnsi="TH SarabunPSK" w:cs="TH SarabunPSK"/>
          <w:sz w:val="32"/>
          <w:szCs w:val="32"/>
        </w:rPr>
      </w:pPr>
      <w:r w:rsidRPr="00660746">
        <w:rPr>
          <w:rFonts w:ascii="TH SarabunPSK" w:hAnsi="TH SarabunPSK" w:cs="TH SarabunPSK" w:hint="cs"/>
          <w:b/>
          <w:bCs/>
          <w:sz w:val="32"/>
          <w:szCs w:val="32"/>
          <w:cs/>
        </w:rPr>
        <w:t>ชื่อเรื่องภาษาอังกฤษ</w:t>
      </w:r>
      <w:r w:rsidRPr="00660746">
        <w:rPr>
          <w:rFonts w:ascii="TH SarabunPSK" w:hAnsi="TH SarabunPSK" w:cs="TH SarabunPSK"/>
          <w:b/>
          <w:bCs/>
          <w:sz w:val="32"/>
          <w:szCs w:val="32"/>
        </w:rPr>
        <w:t>: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660746">
        <w:rPr>
          <w:rFonts w:ascii="TH SarabunPSK" w:hAnsi="TH SarabunPSK" w:cs="TH SarabunPSK"/>
          <w:sz w:val="32"/>
          <w:szCs w:val="32"/>
        </w:rPr>
        <w:t>The integration of knowledge management to strengthen both crab bank and socio - economic of coastal community in Trat and Rayong province.</w:t>
      </w:r>
    </w:p>
    <w:p w14:paraId="614033B3" w14:textId="77777777" w:rsidR="002F4552" w:rsidRDefault="002F4552" w:rsidP="002F4552">
      <w:pPr>
        <w:spacing w:after="0" w:line="240" w:lineRule="auto"/>
        <w:ind w:left="1843" w:hanging="1559"/>
        <w:jc w:val="thaiDistribute"/>
        <w:rPr>
          <w:rFonts w:ascii="TH SarabunPSK" w:hAnsi="TH SarabunPSK" w:cs="TH SarabunPSK"/>
          <w:sz w:val="32"/>
          <w:szCs w:val="32"/>
        </w:rPr>
      </w:pPr>
    </w:p>
    <w:p w14:paraId="5F5B86A6" w14:textId="787EF4FB" w:rsidR="008F1A0C" w:rsidRDefault="008F1A0C" w:rsidP="002F455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2. </w:t>
      </w:r>
      <w:r w:rsidRPr="004A661D">
        <w:rPr>
          <w:rFonts w:ascii="TH SarabunPSK" w:hAnsi="TH SarabunPSK" w:cs="TH SarabunPSK" w:hint="cs"/>
          <w:b/>
          <w:bCs/>
          <w:sz w:val="32"/>
          <w:szCs w:val="32"/>
          <w:cs/>
        </w:rPr>
        <w:t>คณะผู้วิจัย</w:t>
      </w:r>
      <w:r w:rsidRPr="004A661D">
        <w:rPr>
          <w:rFonts w:ascii="TH SarabunPSK" w:hAnsi="TH SarabunPSK" w:cs="TH SarabunPSK"/>
          <w:b/>
          <w:bCs/>
          <w:sz w:val="32"/>
          <w:szCs w:val="32"/>
        </w:rPr>
        <w:t>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  <w:gridCol w:w="3458"/>
      </w:tblGrid>
      <w:tr w:rsidR="008F1A0C" w:rsidRPr="008630CD" w14:paraId="68493BFB" w14:textId="77777777" w:rsidTr="00464EA6">
        <w:trPr>
          <w:jc w:val="center"/>
        </w:trPr>
        <w:tc>
          <w:tcPr>
            <w:tcW w:w="4530" w:type="dxa"/>
          </w:tcPr>
          <w:p w14:paraId="55497AA6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 xml:space="preserve">1) </w:t>
            </w:r>
            <w:r w:rsidRPr="008630CD">
              <w:rPr>
                <w:rFonts w:ascii="TH SarabunPSK" w:hAnsi="TH SarabunPSK" w:cs="TH SarabunPSK"/>
                <w:szCs w:val="24"/>
                <w:cs/>
              </w:rPr>
              <w:t>ผู้ช่วยศาสตราจารย์ ดร.สนธยา กูลกัลยา</w:t>
            </w:r>
            <w:r w:rsidRPr="008630CD">
              <w:rPr>
                <w:rFonts w:ascii="TH SarabunPSK" w:hAnsi="TH SarabunPSK" w:cs="TH SarabunPSK"/>
                <w:szCs w:val="24"/>
              </w:rPr>
              <w:t xml:space="preserve"> </w:t>
            </w:r>
          </w:p>
          <w:p w14:paraId="7EF3252B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>(</w:t>
            </w:r>
            <w:r w:rsidRPr="008630CD">
              <w:rPr>
                <w:rFonts w:ascii="TH SarabunPSK" w:hAnsi="TH SarabunPSK" w:cs="TH SarabunPSK" w:hint="cs"/>
                <w:szCs w:val="24"/>
                <w:cs/>
              </w:rPr>
              <w:t>หัวหน้าโครงการ</w:t>
            </w:r>
            <w:r w:rsidRPr="008630CD">
              <w:rPr>
                <w:rFonts w:ascii="TH SarabunPSK" w:hAnsi="TH SarabunPSK" w:cs="TH SarabunPSK"/>
                <w:szCs w:val="24"/>
              </w:rPr>
              <w:t>)</w:t>
            </w:r>
          </w:p>
          <w:p w14:paraId="50E5CDEB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>มหาวิทยาลัยราชภัฏรำไพพรรณี</w:t>
            </w:r>
          </w:p>
          <w:p w14:paraId="1B198E69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>โทรศัพท์ 039471073</w:t>
            </w:r>
          </w:p>
          <w:p w14:paraId="3E79040C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>โทรสาร 039471073</w:t>
            </w:r>
          </w:p>
          <w:p w14:paraId="439D1926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>โทรศัพท์เคลื่อนที่ 0944958270</w:t>
            </w:r>
          </w:p>
          <w:p w14:paraId="7CDAAA02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>E-mail: sontaya.k@rbru.ac.th</w:t>
            </w:r>
          </w:p>
        </w:tc>
        <w:tc>
          <w:tcPr>
            <w:tcW w:w="3458" w:type="dxa"/>
          </w:tcPr>
          <w:p w14:paraId="6BB8FB72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 xml:space="preserve">2) </w:t>
            </w:r>
            <w:r w:rsidRPr="008630CD">
              <w:rPr>
                <w:rFonts w:ascii="TH SarabunPSK" w:hAnsi="TH SarabunPSK" w:cs="TH SarabunPSK"/>
                <w:szCs w:val="24"/>
                <w:cs/>
              </w:rPr>
              <w:t>ผู้ช่วยศาสตราจารย์ อุมารินท</w:t>
            </w:r>
            <w:proofErr w:type="spellStart"/>
            <w:r w:rsidRPr="008630CD">
              <w:rPr>
                <w:rFonts w:ascii="TH SarabunPSK" w:hAnsi="TH SarabunPSK" w:cs="TH SarabunPSK"/>
                <w:szCs w:val="24"/>
                <w:cs/>
              </w:rPr>
              <w:t>ร์</w:t>
            </w:r>
            <w:proofErr w:type="spellEnd"/>
            <w:r w:rsidRPr="008630CD">
              <w:rPr>
                <w:rFonts w:ascii="TH SarabunPSK" w:hAnsi="TH SarabunPSK" w:cs="TH SarabunPSK"/>
                <w:szCs w:val="24"/>
                <w:cs/>
              </w:rPr>
              <w:t xml:space="preserve"> มัจฉาเกื้อ</w:t>
            </w:r>
          </w:p>
          <w:p w14:paraId="329333D5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>(</w:t>
            </w:r>
            <w:r w:rsidRPr="008630CD">
              <w:rPr>
                <w:rFonts w:ascii="TH SarabunPSK" w:hAnsi="TH SarabunPSK" w:cs="TH SarabunPSK" w:hint="cs"/>
                <w:szCs w:val="24"/>
                <w:cs/>
              </w:rPr>
              <w:t>ผู้ร่วมโครงการ</w:t>
            </w:r>
            <w:r w:rsidRPr="008630CD">
              <w:rPr>
                <w:rFonts w:ascii="TH SarabunPSK" w:hAnsi="TH SarabunPSK" w:cs="TH SarabunPSK"/>
                <w:szCs w:val="24"/>
              </w:rPr>
              <w:t>)</w:t>
            </w:r>
          </w:p>
          <w:p w14:paraId="5438501D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>มหาวิทยาลัยราชภัฏรำไพพรรณี</w:t>
            </w:r>
          </w:p>
          <w:p w14:paraId="0F664B4B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>โทรศัพท์ 039471073</w:t>
            </w:r>
          </w:p>
          <w:p w14:paraId="62633F28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>โทรสาร 039471073</w:t>
            </w:r>
          </w:p>
          <w:p w14:paraId="147AC33E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>โทรศัพท์เคลื่อนที่ 0816532136</w:t>
            </w:r>
          </w:p>
          <w:p w14:paraId="44A0CF9B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 xml:space="preserve">E-mail: </w:t>
            </w:r>
            <w:proofErr w:type="spellStart"/>
            <w:r w:rsidRPr="008630CD">
              <w:rPr>
                <w:rFonts w:ascii="TH SarabunPSK" w:hAnsi="TH SarabunPSK" w:cs="TH SarabunPSK"/>
                <w:szCs w:val="24"/>
              </w:rPr>
              <w:t>Meemarin</w:t>
            </w:r>
            <w:proofErr w:type="spellEnd"/>
            <w:r w:rsidRPr="008630CD">
              <w:rPr>
                <w:rFonts w:ascii="TH SarabunPSK" w:hAnsi="TH SarabunPSK" w:cs="TH SarabunPSK"/>
                <w:szCs w:val="24"/>
                <w:cs/>
              </w:rPr>
              <w:t>2525</w:t>
            </w:r>
            <w:r w:rsidRPr="008630CD">
              <w:rPr>
                <w:rFonts w:ascii="TH SarabunPSK" w:hAnsi="TH SarabunPSK" w:cs="TH SarabunPSK"/>
                <w:szCs w:val="24"/>
              </w:rPr>
              <w:t>@gmail.com</w:t>
            </w:r>
          </w:p>
        </w:tc>
      </w:tr>
      <w:tr w:rsidR="008F1A0C" w:rsidRPr="008630CD" w14:paraId="2D4B46FA" w14:textId="77777777" w:rsidTr="00464EA6">
        <w:trPr>
          <w:jc w:val="center"/>
        </w:trPr>
        <w:tc>
          <w:tcPr>
            <w:tcW w:w="4530" w:type="dxa"/>
          </w:tcPr>
          <w:p w14:paraId="5C8F01BF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 xml:space="preserve">3) </w:t>
            </w:r>
            <w:r w:rsidRPr="008630CD">
              <w:rPr>
                <w:rFonts w:ascii="TH SarabunPSK" w:hAnsi="TH SarabunPSK" w:cs="TH SarabunPSK"/>
                <w:szCs w:val="24"/>
                <w:cs/>
              </w:rPr>
              <w:t>ผู้ช่วยศาสตราจารย์ ดร. หยาดรุ้ง สุวรรณรัตน์</w:t>
            </w:r>
          </w:p>
          <w:p w14:paraId="7542D5FF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>(</w:t>
            </w:r>
            <w:r w:rsidRPr="008630CD">
              <w:rPr>
                <w:rFonts w:ascii="TH SarabunPSK" w:hAnsi="TH SarabunPSK" w:cs="TH SarabunPSK" w:hint="cs"/>
                <w:szCs w:val="24"/>
                <w:cs/>
              </w:rPr>
              <w:t>ผู้ร่วมโครงการ</w:t>
            </w:r>
            <w:r w:rsidRPr="008630CD">
              <w:rPr>
                <w:rFonts w:ascii="TH SarabunPSK" w:hAnsi="TH SarabunPSK" w:cs="TH SarabunPSK"/>
                <w:szCs w:val="24"/>
              </w:rPr>
              <w:t>)</w:t>
            </w:r>
          </w:p>
          <w:p w14:paraId="2018A122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>มหาวิทยาลัยราชภัฏรำไพพรรณี</w:t>
            </w:r>
          </w:p>
          <w:p w14:paraId="6BEA54D0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>โทรศัพท์ 039319111 ต่อ 2210</w:t>
            </w:r>
          </w:p>
          <w:p w14:paraId="17C4AA00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>โทรสาร 039471073</w:t>
            </w:r>
          </w:p>
          <w:p w14:paraId="6EBA6DFB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>โทรศัพท์เคลื่อนที่ 0800793719</w:t>
            </w:r>
          </w:p>
          <w:p w14:paraId="011A27EE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 xml:space="preserve">E-mail: </w:t>
            </w:r>
            <w:proofErr w:type="spellStart"/>
            <w:r w:rsidRPr="008630CD">
              <w:rPr>
                <w:rFonts w:ascii="TH SarabunPSK" w:hAnsi="TH SarabunPSK" w:cs="TH SarabunPSK"/>
                <w:szCs w:val="24"/>
              </w:rPr>
              <w:t>yardrung</w:t>
            </w:r>
            <w:proofErr w:type="spellEnd"/>
            <w:r w:rsidRPr="008630CD">
              <w:rPr>
                <w:rFonts w:ascii="TH SarabunPSK" w:hAnsi="TH SarabunPSK" w:cs="TH SarabunPSK"/>
                <w:szCs w:val="24"/>
                <w:cs/>
              </w:rPr>
              <w:t>17</w:t>
            </w:r>
            <w:r w:rsidRPr="008630CD">
              <w:rPr>
                <w:rFonts w:ascii="TH SarabunPSK" w:hAnsi="TH SarabunPSK" w:cs="TH SarabunPSK"/>
                <w:szCs w:val="24"/>
              </w:rPr>
              <w:t>@gmail.com</w:t>
            </w:r>
          </w:p>
        </w:tc>
        <w:tc>
          <w:tcPr>
            <w:tcW w:w="3458" w:type="dxa"/>
          </w:tcPr>
          <w:p w14:paraId="637A7EBF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 xml:space="preserve">4) </w:t>
            </w:r>
            <w:r w:rsidRPr="008630CD">
              <w:rPr>
                <w:rFonts w:ascii="TH SarabunPSK" w:hAnsi="TH SarabunPSK" w:cs="TH SarabunPSK"/>
                <w:szCs w:val="24"/>
                <w:cs/>
              </w:rPr>
              <w:t>อาจารย์ ดร.นิศารัตน์ แสงแข</w:t>
            </w:r>
          </w:p>
          <w:p w14:paraId="6D5D4272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>(</w:t>
            </w:r>
            <w:r w:rsidRPr="008630CD">
              <w:rPr>
                <w:rFonts w:ascii="TH SarabunPSK" w:hAnsi="TH SarabunPSK" w:cs="TH SarabunPSK" w:hint="cs"/>
                <w:szCs w:val="24"/>
                <w:cs/>
              </w:rPr>
              <w:t>ผู้ร่วมโครงการ</w:t>
            </w:r>
            <w:r w:rsidRPr="008630CD">
              <w:rPr>
                <w:rFonts w:ascii="TH SarabunPSK" w:hAnsi="TH SarabunPSK" w:cs="TH SarabunPSK"/>
                <w:szCs w:val="24"/>
              </w:rPr>
              <w:t>)</w:t>
            </w:r>
          </w:p>
          <w:p w14:paraId="2DCB0BA6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>มหาวิทยาลัยราชภัฏรำไพพรรณี</w:t>
            </w:r>
          </w:p>
          <w:p w14:paraId="618A9913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 xml:space="preserve">โทรศัพท์ </w:t>
            </w:r>
            <w:r w:rsidRPr="008630CD">
              <w:rPr>
                <w:rFonts w:ascii="TH SarabunPSK" w:hAnsi="TH SarabunPSK" w:cs="TH SarabunPSK"/>
                <w:szCs w:val="24"/>
              </w:rPr>
              <w:t>039471080</w:t>
            </w:r>
            <w:r w:rsidRPr="008630CD"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</w:p>
          <w:p w14:paraId="1D1F4978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 xml:space="preserve">โทรสาร </w:t>
            </w:r>
            <w:r w:rsidRPr="008630CD">
              <w:rPr>
                <w:rFonts w:ascii="TH SarabunPSK" w:hAnsi="TH SarabunPSK" w:cs="TH SarabunPSK"/>
                <w:szCs w:val="24"/>
              </w:rPr>
              <w:t>039471080</w:t>
            </w:r>
          </w:p>
          <w:p w14:paraId="545232B8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 xml:space="preserve">โทรศัพท์เคลื่อนที่ </w:t>
            </w:r>
            <w:r w:rsidRPr="008630CD">
              <w:rPr>
                <w:rFonts w:ascii="TH SarabunPSK" w:hAnsi="TH SarabunPSK" w:cs="TH SarabunPSK"/>
                <w:szCs w:val="24"/>
              </w:rPr>
              <w:t>0983954642</w:t>
            </w:r>
          </w:p>
          <w:p w14:paraId="7070AA89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>E-mail: pape17cool@hotmail.com</w:t>
            </w:r>
          </w:p>
        </w:tc>
      </w:tr>
      <w:tr w:rsidR="008F1A0C" w:rsidRPr="008630CD" w14:paraId="4289B16A" w14:textId="77777777" w:rsidTr="00464EA6">
        <w:trPr>
          <w:jc w:val="center"/>
        </w:trPr>
        <w:tc>
          <w:tcPr>
            <w:tcW w:w="4530" w:type="dxa"/>
          </w:tcPr>
          <w:p w14:paraId="3BEEAC61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 xml:space="preserve">5) </w:t>
            </w:r>
            <w:r w:rsidRPr="008630CD">
              <w:rPr>
                <w:rFonts w:ascii="TH SarabunPSK" w:hAnsi="TH SarabunPSK" w:cs="TH SarabunPSK"/>
                <w:szCs w:val="24"/>
                <w:cs/>
              </w:rPr>
              <w:t>ผู้ช่วยศาสตราจารย์ จิรพร สวัสดิการ</w:t>
            </w:r>
          </w:p>
          <w:p w14:paraId="4E57CA9F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>(</w:t>
            </w:r>
            <w:r w:rsidRPr="008630CD">
              <w:rPr>
                <w:rFonts w:ascii="TH SarabunPSK" w:hAnsi="TH SarabunPSK" w:cs="TH SarabunPSK"/>
                <w:szCs w:val="24"/>
                <w:cs/>
              </w:rPr>
              <w:t>ผู้ร่วมโครงการ)</w:t>
            </w:r>
          </w:p>
          <w:p w14:paraId="1905173F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>มหาวิทยาลัยราชภัฏรำไพพรรณี</w:t>
            </w:r>
          </w:p>
          <w:p w14:paraId="73598B6C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>โทรศัพท์ 039319111 ต่อ 2210</w:t>
            </w:r>
          </w:p>
          <w:p w14:paraId="4D46AFA3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>โทรสาร 039471073</w:t>
            </w:r>
          </w:p>
          <w:p w14:paraId="2BCCCE5E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>โทรศัพท์เคลื่อนที่ 0628793296</w:t>
            </w:r>
          </w:p>
          <w:p w14:paraId="6B15B0EE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>E-mail: jsawasdikarn@yahoo.com</w:t>
            </w:r>
          </w:p>
        </w:tc>
        <w:tc>
          <w:tcPr>
            <w:tcW w:w="3458" w:type="dxa"/>
          </w:tcPr>
          <w:p w14:paraId="3A3190EC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 xml:space="preserve">6) </w:t>
            </w:r>
            <w:r w:rsidRPr="008630CD">
              <w:rPr>
                <w:rFonts w:ascii="TH SarabunPSK" w:hAnsi="TH SarabunPSK" w:cs="TH SarabunPSK"/>
                <w:szCs w:val="24"/>
                <w:cs/>
              </w:rPr>
              <w:t>ผู้ช่วยศาสตราจารย์ บุษรา บรรจงการ</w:t>
            </w:r>
          </w:p>
          <w:p w14:paraId="1A918E52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>(</w:t>
            </w:r>
            <w:r w:rsidRPr="008630CD">
              <w:rPr>
                <w:rFonts w:ascii="TH SarabunPSK" w:hAnsi="TH SarabunPSK" w:cs="TH SarabunPSK"/>
                <w:szCs w:val="24"/>
                <w:cs/>
              </w:rPr>
              <w:t>ผู้ร่วมโครงการ)</w:t>
            </w:r>
          </w:p>
          <w:p w14:paraId="5D0D986F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>มหาวิทยาลัยราชภัฏรำไพพรรณี</w:t>
            </w:r>
          </w:p>
          <w:p w14:paraId="6D9DC073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 xml:space="preserve">โทรศัพท์ </w:t>
            </w:r>
            <w:r w:rsidRPr="008630CD">
              <w:rPr>
                <w:rFonts w:ascii="TH SarabunPSK" w:hAnsi="TH SarabunPSK" w:cs="TH SarabunPSK"/>
                <w:szCs w:val="24"/>
              </w:rPr>
              <w:t>039471080</w:t>
            </w:r>
            <w:r w:rsidRPr="008630CD"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</w:p>
          <w:p w14:paraId="57ECEBB8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 xml:space="preserve">โทรสาร </w:t>
            </w:r>
            <w:r w:rsidRPr="008630CD">
              <w:rPr>
                <w:rFonts w:ascii="TH SarabunPSK" w:hAnsi="TH SarabunPSK" w:cs="TH SarabunPSK"/>
                <w:szCs w:val="24"/>
              </w:rPr>
              <w:t>039471080</w:t>
            </w:r>
          </w:p>
          <w:p w14:paraId="371BDA12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>E-mail: pooxara@hotmail.com</w:t>
            </w:r>
          </w:p>
        </w:tc>
      </w:tr>
      <w:tr w:rsidR="008F1A0C" w:rsidRPr="008630CD" w14:paraId="5959B2BC" w14:textId="77777777" w:rsidTr="00464EA6">
        <w:trPr>
          <w:jc w:val="center"/>
        </w:trPr>
        <w:tc>
          <w:tcPr>
            <w:tcW w:w="4530" w:type="dxa"/>
          </w:tcPr>
          <w:p w14:paraId="37681749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 xml:space="preserve">7) </w:t>
            </w:r>
            <w:r w:rsidRPr="008630CD">
              <w:rPr>
                <w:rFonts w:ascii="TH SarabunPSK" w:hAnsi="TH SarabunPSK" w:cs="TH SarabunPSK"/>
                <w:szCs w:val="24"/>
                <w:cs/>
              </w:rPr>
              <w:t>ผู้ช่วยศาสตราจารย์ คมสัน มุ่ยสี</w:t>
            </w:r>
          </w:p>
          <w:p w14:paraId="2F5214F3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>(</w:t>
            </w:r>
            <w:r w:rsidRPr="008630CD">
              <w:rPr>
                <w:rFonts w:ascii="TH SarabunPSK" w:hAnsi="TH SarabunPSK" w:cs="TH SarabunPSK"/>
                <w:szCs w:val="24"/>
                <w:cs/>
              </w:rPr>
              <w:t>ผู้ร่วมโครงการ)</w:t>
            </w:r>
          </w:p>
          <w:p w14:paraId="7AFA886A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>มหาวิทยาลัยราชภัฏรำไพพรรณี</w:t>
            </w:r>
          </w:p>
          <w:p w14:paraId="7850380D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>41</w:t>
            </w:r>
            <w:r w:rsidRPr="008630CD">
              <w:rPr>
                <w:rFonts w:ascii="TH SarabunPSK" w:hAnsi="TH SarabunPSK" w:cs="TH SarabunPSK"/>
                <w:szCs w:val="24"/>
                <w:cs/>
              </w:rPr>
              <w:t xml:space="preserve"> หมู่ </w:t>
            </w:r>
            <w:r w:rsidRPr="008630CD">
              <w:rPr>
                <w:rFonts w:ascii="TH SarabunPSK" w:hAnsi="TH SarabunPSK" w:cs="TH SarabunPSK"/>
                <w:szCs w:val="24"/>
              </w:rPr>
              <w:t>5</w:t>
            </w:r>
            <w:r w:rsidRPr="008630CD">
              <w:rPr>
                <w:rFonts w:ascii="TH SarabunPSK" w:hAnsi="TH SarabunPSK" w:cs="TH SarabunPSK"/>
                <w:szCs w:val="24"/>
                <w:cs/>
              </w:rPr>
              <w:t xml:space="preserve"> ตำบลท่าช้าง อำเภอเมือง จังหวัดจันทบุรี </w:t>
            </w:r>
            <w:r w:rsidRPr="008630CD">
              <w:rPr>
                <w:rFonts w:ascii="TH SarabunPSK" w:hAnsi="TH SarabunPSK" w:cs="TH SarabunPSK"/>
                <w:szCs w:val="24"/>
              </w:rPr>
              <w:t>22000</w:t>
            </w:r>
          </w:p>
          <w:p w14:paraId="38833A24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 xml:space="preserve">โทรศัพท์ </w:t>
            </w:r>
            <w:r w:rsidRPr="008630CD">
              <w:rPr>
                <w:rFonts w:ascii="TH SarabunPSK" w:hAnsi="TH SarabunPSK" w:cs="TH SarabunPSK"/>
                <w:szCs w:val="24"/>
              </w:rPr>
              <w:t>0866041991</w:t>
            </w:r>
            <w:r w:rsidRPr="008630CD">
              <w:rPr>
                <w:rFonts w:ascii="TH SarabunPSK" w:hAnsi="TH SarabunPSK" w:cs="TH SarabunPSK"/>
                <w:szCs w:val="24"/>
                <w:cs/>
              </w:rPr>
              <w:t xml:space="preserve">โทรสาร </w:t>
            </w:r>
            <w:r w:rsidRPr="008630CD">
              <w:rPr>
                <w:rFonts w:ascii="TH SarabunPSK" w:hAnsi="TH SarabunPSK" w:cs="TH SarabunPSK"/>
                <w:szCs w:val="24"/>
              </w:rPr>
              <w:t>039471062</w:t>
            </w:r>
          </w:p>
          <w:p w14:paraId="1D5A54D1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  <w:cs/>
              </w:rPr>
              <w:t xml:space="preserve">โทรศัพท์เคลื่อนที่ </w:t>
            </w:r>
            <w:r w:rsidRPr="008630CD">
              <w:rPr>
                <w:rFonts w:ascii="TH SarabunPSK" w:hAnsi="TH SarabunPSK" w:cs="TH SarabunPSK"/>
                <w:szCs w:val="24"/>
              </w:rPr>
              <w:t>0866041991</w:t>
            </w:r>
          </w:p>
          <w:p w14:paraId="2D749252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  <w:r w:rsidRPr="008630CD">
              <w:rPr>
                <w:rFonts w:ascii="TH SarabunPSK" w:hAnsi="TH SarabunPSK" w:cs="TH SarabunPSK"/>
                <w:szCs w:val="24"/>
              </w:rPr>
              <w:t>E-mail: komsanmuisee@gmail.com</w:t>
            </w:r>
          </w:p>
        </w:tc>
        <w:tc>
          <w:tcPr>
            <w:tcW w:w="3458" w:type="dxa"/>
          </w:tcPr>
          <w:p w14:paraId="6C1E16B3" w14:textId="77777777" w:rsidR="008F1A0C" w:rsidRPr="008630CD" w:rsidRDefault="008F1A0C" w:rsidP="00464EA6">
            <w:pPr>
              <w:jc w:val="thaiDistribute"/>
              <w:rPr>
                <w:rFonts w:ascii="TH SarabunPSK" w:hAnsi="TH SarabunPSK" w:cs="TH SarabunPSK"/>
                <w:szCs w:val="24"/>
              </w:rPr>
            </w:pPr>
          </w:p>
        </w:tc>
      </w:tr>
    </w:tbl>
    <w:p w14:paraId="612AAABD" w14:textId="77777777" w:rsidR="008F1A0C" w:rsidRPr="002F4552" w:rsidRDefault="008F1A0C" w:rsidP="002F455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9ACD766" w14:textId="77777777" w:rsidR="002F4552" w:rsidRPr="002F4552" w:rsidRDefault="002F4552" w:rsidP="002F455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1B543AD" w14:textId="16D018E2" w:rsidR="008F1A0C" w:rsidRDefault="008F1A0C" w:rsidP="002F455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3.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ที่อยู่ที่ติดต่อได้</w:t>
      </w:r>
      <w:r w:rsidRPr="004A661D">
        <w:rPr>
          <w:rFonts w:ascii="TH SarabunPSK" w:hAnsi="TH SarabunPSK" w:cs="TH SarabunPSK"/>
          <w:b/>
          <w:bCs/>
          <w:sz w:val="32"/>
          <w:szCs w:val="32"/>
        </w:rPr>
        <w:t>:</w:t>
      </w:r>
    </w:p>
    <w:p w14:paraId="1EB23308" w14:textId="1AF6A9B9" w:rsidR="008F1A0C" w:rsidRDefault="008F1A0C" w:rsidP="002F4552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8F1A0C">
        <w:rPr>
          <w:rFonts w:ascii="TH SarabunPSK" w:hAnsi="TH SarabunPSK" w:cs="TH SarabunPSK"/>
          <w:sz w:val="32"/>
          <w:szCs w:val="32"/>
          <w:cs/>
        </w:rPr>
        <w:t>มหาวิทยาลัยราชภัฏรำไพพรรณี</w:t>
      </w:r>
    </w:p>
    <w:p w14:paraId="03D9E6F7" w14:textId="5DB05239" w:rsidR="008F1A0C" w:rsidRPr="008F1A0C" w:rsidRDefault="008F1A0C" w:rsidP="002F4552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41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หมู่ </w:t>
      </w:r>
      <w:r>
        <w:rPr>
          <w:rFonts w:ascii="TH SarabunPSK" w:hAnsi="TH SarabunPSK" w:cs="TH SarabunPSK"/>
          <w:sz w:val="32"/>
          <w:szCs w:val="32"/>
        </w:rPr>
        <w:t>5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ตำบลท่าช้าง อำเภอเมือง จังหวัดจันทบุรี </w:t>
      </w:r>
      <w:r>
        <w:rPr>
          <w:rFonts w:ascii="TH SarabunPSK" w:hAnsi="TH SarabunPSK" w:cs="TH SarabunPSK"/>
          <w:sz w:val="32"/>
          <w:szCs w:val="32"/>
        </w:rPr>
        <w:t>22000</w:t>
      </w:r>
    </w:p>
    <w:p w14:paraId="355C8AD4" w14:textId="77777777" w:rsidR="008F1A0C" w:rsidRPr="008F1A0C" w:rsidRDefault="008F1A0C" w:rsidP="002F4552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8F1A0C">
        <w:rPr>
          <w:rFonts w:ascii="TH SarabunPSK" w:hAnsi="TH SarabunPSK" w:cs="TH SarabunPSK"/>
          <w:sz w:val="32"/>
          <w:szCs w:val="32"/>
          <w:cs/>
        </w:rPr>
        <w:t>โทรศัพท์ 039471073</w:t>
      </w:r>
    </w:p>
    <w:p w14:paraId="3A46C773" w14:textId="77777777" w:rsidR="008F1A0C" w:rsidRPr="008F1A0C" w:rsidRDefault="008F1A0C" w:rsidP="002F4552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8F1A0C">
        <w:rPr>
          <w:rFonts w:ascii="TH SarabunPSK" w:hAnsi="TH SarabunPSK" w:cs="TH SarabunPSK"/>
          <w:sz w:val="32"/>
          <w:szCs w:val="32"/>
          <w:cs/>
        </w:rPr>
        <w:t>โทรสาร 039471073</w:t>
      </w:r>
    </w:p>
    <w:p w14:paraId="368AB3E9" w14:textId="77777777" w:rsidR="002F4552" w:rsidRDefault="008F1A0C" w:rsidP="002F4552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8F1A0C">
        <w:rPr>
          <w:rFonts w:ascii="TH SarabunPSK" w:hAnsi="TH SarabunPSK" w:cs="TH SarabunPSK"/>
          <w:sz w:val="32"/>
          <w:szCs w:val="32"/>
          <w:cs/>
        </w:rPr>
        <w:t>โทรศัพท์เคลื่อนที่ 0944958270</w:t>
      </w:r>
    </w:p>
    <w:p w14:paraId="44ECAED7" w14:textId="3018F9E2" w:rsidR="00272E2B" w:rsidRDefault="008F1A0C" w:rsidP="002F4552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8F1A0C">
        <w:rPr>
          <w:rFonts w:ascii="TH SarabunPSK" w:hAnsi="TH SarabunPSK" w:cs="TH SarabunPSK"/>
          <w:sz w:val="32"/>
          <w:szCs w:val="32"/>
        </w:rPr>
        <w:t xml:space="preserve">E-mail: </w:t>
      </w:r>
      <w:r w:rsidR="002F4552" w:rsidRPr="002F4552">
        <w:rPr>
          <w:rFonts w:ascii="TH SarabunPSK" w:hAnsi="TH SarabunPSK" w:cs="TH SarabunPSK"/>
          <w:sz w:val="32"/>
          <w:szCs w:val="32"/>
        </w:rPr>
        <w:t>sontaya.k@rbru.ac.th</w:t>
      </w:r>
    </w:p>
    <w:p w14:paraId="1FF1D0B7" w14:textId="77FA164C" w:rsidR="002F4552" w:rsidRDefault="002F4552" w:rsidP="002F4552">
      <w:pPr>
        <w:spacing w:after="0"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</w:p>
    <w:p w14:paraId="725C5E61" w14:textId="69DAA812" w:rsidR="002F4552" w:rsidRDefault="002F4552" w:rsidP="002F455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4.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ชื่อหน่วยงาน</w:t>
      </w:r>
      <w:r w:rsidRPr="004A661D">
        <w:rPr>
          <w:rFonts w:ascii="TH SarabunPSK" w:hAnsi="TH SarabunPSK" w:cs="TH SarabunPSK"/>
          <w:b/>
          <w:bCs/>
          <w:sz w:val="32"/>
          <w:szCs w:val="32"/>
        </w:rPr>
        <w:t>: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8F1A0C">
        <w:rPr>
          <w:rFonts w:ascii="TH SarabunPSK" w:hAnsi="TH SarabunPSK" w:cs="TH SarabunPSK"/>
          <w:sz w:val="32"/>
          <w:szCs w:val="32"/>
          <w:cs/>
        </w:rPr>
        <w:t>มหาวิทยาลัยราชภัฏรำไพพรรณี</w:t>
      </w:r>
    </w:p>
    <w:p w14:paraId="0FD2062B" w14:textId="5C9DB030" w:rsidR="002F4552" w:rsidRDefault="002F4552" w:rsidP="002F455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03667A8" w14:textId="4EE947FA" w:rsidR="002F4552" w:rsidRDefault="002F4552" w:rsidP="002F455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5.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ปี พ</w:t>
      </w:r>
      <w:r>
        <w:rPr>
          <w:rFonts w:ascii="TH SarabunPSK" w:hAnsi="TH SarabunPSK" w:cs="TH SarabunPSK"/>
          <w:b/>
          <w:bCs/>
          <w:sz w:val="32"/>
          <w:szCs w:val="32"/>
        </w:rPr>
        <w:t>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ศ</w:t>
      </w:r>
      <w:r>
        <w:rPr>
          <w:rFonts w:ascii="TH SarabunPSK" w:hAnsi="TH SarabunPSK" w:cs="TH SarabunPSK"/>
          <w:b/>
          <w:bCs/>
          <w:sz w:val="32"/>
          <w:szCs w:val="32"/>
        </w:rPr>
        <w:t>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ที่ดำเนินการ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: </w:t>
      </w:r>
      <w:r w:rsidRPr="002F4552">
        <w:rPr>
          <w:rFonts w:ascii="TH SarabunPSK" w:hAnsi="TH SarabunPSK" w:cs="TH SarabunPSK"/>
          <w:sz w:val="32"/>
          <w:szCs w:val="32"/>
        </w:rPr>
        <w:t>256</w:t>
      </w:r>
      <w:r w:rsidR="00586289">
        <w:rPr>
          <w:rFonts w:ascii="TH SarabunPSK" w:hAnsi="TH SarabunPSK" w:cs="TH SarabunPSK"/>
          <w:sz w:val="32"/>
          <w:szCs w:val="32"/>
        </w:rPr>
        <w:t>4</w:t>
      </w:r>
    </w:p>
    <w:p w14:paraId="6C2D484D" w14:textId="203B95B4" w:rsidR="002F4552" w:rsidRDefault="002F4552" w:rsidP="002F455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8EAEB3D" w14:textId="7740F443" w:rsidR="002F4552" w:rsidRDefault="002F4552" w:rsidP="002F455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6.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คำค้น </w:t>
      </w:r>
      <w:r w:rsidR="00302481">
        <w:rPr>
          <w:rFonts w:ascii="TH SarabunPSK" w:hAnsi="TH SarabunPSK" w:cs="TH SarabunPSK"/>
          <w:b/>
          <w:bCs/>
          <w:sz w:val="32"/>
          <w:szCs w:val="32"/>
        </w:rPr>
        <w:t xml:space="preserve">keyword: </w:t>
      </w:r>
      <w:r w:rsidR="00302481" w:rsidRPr="00302481">
        <w:rPr>
          <w:rFonts w:ascii="TH SarabunPSK" w:hAnsi="TH SarabunPSK" w:cs="TH SarabunPSK"/>
          <w:sz w:val="32"/>
          <w:szCs w:val="32"/>
          <w:cs/>
        </w:rPr>
        <w:t>ธนาคารปูม้า การจัดการความรู้ การพัฒนาชุมชนประมง</w:t>
      </w:r>
    </w:p>
    <w:p w14:paraId="11E7B66A" w14:textId="014DAE98" w:rsidR="00302481" w:rsidRDefault="00302481" w:rsidP="002F455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C2FA588" w14:textId="3FABF0AD" w:rsidR="00302481" w:rsidRDefault="00302481" w:rsidP="002F455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302481">
        <w:rPr>
          <w:rFonts w:ascii="TH SarabunPSK" w:hAnsi="TH SarabunPSK" w:cs="TH SarabunPSK"/>
          <w:b/>
          <w:bCs/>
          <w:sz w:val="32"/>
          <w:szCs w:val="32"/>
        </w:rPr>
        <w:t xml:space="preserve">7. </w:t>
      </w:r>
      <w:r w:rsidRPr="00302481">
        <w:rPr>
          <w:rFonts w:ascii="TH SarabunPSK" w:hAnsi="TH SarabunPSK" w:cs="TH SarabunPSK" w:hint="cs"/>
          <w:b/>
          <w:bCs/>
          <w:sz w:val="32"/>
          <w:szCs w:val="32"/>
          <w:cs/>
        </w:rPr>
        <w:t>อ้างอิง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: </w:t>
      </w:r>
    </w:p>
    <w:p w14:paraId="423CFF61" w14:textId="391E009C" w:rsidR="00302481" w:rsidRDefault="00302481" w:rsidP="002F455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F0A2861" w14:textId="5CD0E63B" w:rsidR="00302481" w:rsidRDefault="00302481" w:rsidP="002F455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8.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รูปภาพ หรือภาพเคลื่อนไหว</w:t>
      </w:r>
    </w:p>
    <w:p w14:paraId="551D5B72" w14:textId="624A0179" w:rsidR="00302481" w:rsidRDefault="00302481" w:rsidP="002F455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DDD0E97" w14:textId="0485974B" w:rsidR="00302481" w:rsidRDefault="00302481" w:rsidP="002F455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409C2F5" w14:textId="5588F902" w:rsidR="00302481" w:rsidRDefault="00302481" w:rsidP="002F455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2C5B0ED" w14:textId="5D4DF7D5" w:rsidR="00302481" w:rsidRPr="000B1E28" w:rsidRDefault="000B1E28" w:rsidP="002F455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0B1E28">
        <w:rPr>
          <w:rFonts w:ascii="TH SarabunPSK" w:hAnsi="TH SarabunPSK" w:cs="TH SarabunPSK" w:hint="cs"/>
          <w:sz w:val="32"/>
          <w:szCs w:val="32"/>
          <w:cs/>
        </w:rPr>
        <w:t xml:space="preserve">ภาพเคลื่อนไหวแสดงได้ดัง </w:t>
      </w:r>
      <w:r w:rsidRPr="000B1E28">
        <w:rPr>
          <w:rFonts w:ascii="TH SarabunPSK" w:hAnsi="TH SarabunPSK" w:cs="TH SarabunPSK"/>
          <w:sz w:val="32"/>
          <w:szCs w:val="32"/>
        </w:rPr>
        <w:t xml:space="preserve">URL </w:t>
      </w:r>
      <w:r w:rsidRPr="000B1E28">
        <w:rPr>
          <w:rFonts w:ascii="TH SarabunPSK" w:hAnsi="TH SarabunPSK" w:cs="TH SarabunPSK" w:hint="cs"/>
          <w:sz w:val="32"/>
          <w:szCs w:val="32"/>
          <w:cs/>
        </w:rPr>
        <w:t>ด้านล่าง</w:t>
      </w:r>
    </w:p>
    <w:p w14:paraId="061382D9" w14:textId="77777777" w:rsidR="000B1E28" w:rsidRPr="009B4932" w:rsidRDefault="000B1E28" w:rsidP="000B1E28">
      <w:pPr>
        <w:spacing w:after="0" w:line="240" w:lineRule="auto"/>
        <w:ind w:firstLine="851"/>
        <w:jc w:val="thaiDistribute"/>
        <w:rPr>
          <w:rFonts w:ascii="TH Sarabun New" w:hAnsi="TH Sarabun New" w:cs="TH Sarabun New"/>
          <w:spacing w:val="-8"/>
          <w:sz w:val="32"/>
          <w:szCs w:val="32"/>
        </w:rPr>
      </w:pPr>
      <w:r w:rsidRPr="009B4932">
        <w:rPr>
          <w:rFonts w:ascii="TH Sarabun New" w:hAnsi="TH Sarabun New" w:cs="TH Sarabun New"/>
          <w:spacing w:val="-8"/>
          <w:sz w:val="32"/>
          <w:szCs w:val="32"/>
        </w:rPr>
        <w:t>https://www.youtube.com/watch?v=lSmxgYokMfU</w:t>
      </w:r>
    </w:p>
    <w:p w14:paraId="358F75E8" w14:textId="77777777" w:rsidR="000B1E28" w:rsidRPr="009B4932" w:rsidRDefault="000B1E28" w:rsidP="000B1E28">
      <w:pPr>
        <w:spacing w:after="0" w:line="240" w:lineRule="auto"/>
        <w:ind w:firstLine="851"/>
        <w:jc w:val="thaiDistribute"/>
        <w:rPr>
          <w:rFonts w:ascii="TH Sarabun New" w:hAnsi="TH Sarabun New" w:cs="TH Sarabun New"/>
          <w:spacing w:val="-8"/>
          <w:sz w:val="32"/>
          <w:szCs w:val="32"/>
        </w:rPr>
      </w:pPr>
      <w:r w:rsidRPr="009B4932">
        <w:rPr>
          <w:rFonts w:ascii="TH Sarabun New" w:hAnsi="TH Sarabun New" w:cs="TH Sarabun New"/>
          <w:spacing w:val="-8"/>
          <w:sz w:val="32"/>
          <w:szCs w:val="32"/>
        </w:rPr>
        <w:t>https://www.youtube.com/watch?v=ytAhhgzTwqI</w:t>
      </w:r>
    </w:p>
    <w:p w14:paraId="5BAB0C29" w14:textId="77777777" w:rsidR="000B1E28" w:rsidRPr="009B4932" w:rsidRDefault="000B1E28" w:rsidP="000B1E28">
      <w:pPr>
        <w:spacing w:after="0" w:line="240" w:lineRule="auto"/>
        <w:ind w:firstLine="851"/>
        <w:jc w:val="thaiDistribute"/>
        <w:rPr>
          <w:rFonts w:ascii="TH Sarabun New" w:hAnsi="TH Sarabun New" w:cs="TH Sarabun New"/>
          <w:spacing w:val="-8"/>
          <w:sz w:val="32"/>
          <w:szCs w:val="32"/>
        </w:rPr>
      </w:pPr>
      <w:r w:rsidRPr="009B4932">
        <w:rPr>
          <w:rFonts w:ascii="TH Sarabun New" w:hAnsi="TH Sarabun New" w:cs="TH Sarabun New"/>
          <w:spacing w:val="-8"/>
          <w:sz w:val="32"/>
          <w:szCs w:val="32"/>
        </w:rPr>
        <w:t>https://www.youtube.com/watch?v=</w:t>
      </w:r>
      <w:r w:rsidRPr="009B4932">
        <w:rPr>
          <w:rFonts w:ascii="TH Sarabun New" w:hAnsi="TH Sarabun New" w:cs="TH Sarabun New"/>
          <w:spacing w:val="-8"/>
          <w:sz w:val="32"/>
          <w:szCs w:val="32"/>
          <w:cs/>
        </w:rPr>
        <w:t>5</w:t>
      </w:r>
      <w:proofErr w:type="spellStart"/>
      <w:r w:rsidRPr="009B4932">
        <w:rPr>
          <w:rFonts w:ascii="TH Sarabun New" w:hAnsi="TH Sarabun New" w:cs="TH Sarabun New"/>
          <w:spacing w:val="-8"/>
          <w:sz w:val="32"/>
          <w:szCs w:val="32"/>
        </w:rPr>
        <w:t>GRmO-qKIas</w:t>
      </w:r>
      <w:proofErr w:type="spellEnd"/>
    </w:p>
    <w:p w14:paraId="4BFE7AA7" w14:textId="77777777" w:rsidR="000B1E28" w:rsidRPr="009B4932" w:rsidRDefault="000B1E28" w:rsidP="000B1E28">
      <w:pPr>
        <w:spacing w:after="0" w:line="240" w:lineRule="auto"/>
        <w:ind w:firstLine="851"/>
        <w:jc w:val="thaiDistribute"/>
        <w:rPr>
          <w:rFonts w:ascii="TH Sarabun New" w:hAnsi="TH Sarabun New" w:cs="TH Sarabun New"/>
          <w:spacing w:val="-8"/>
          <w:sz w:val="32"/>
          <w:szCs w:val="32"/>
        </w:rPr>
      </w:pPr>
      <w:r w:rsidRPr="009B4932">
        <w:rPr>
          <w:rFonts w:ascii="TH Sarabun New" w:hAnsi="TH Sarabun New" w:cs="TH Sarabun New"/>
          <w:spacing w:val="-8"/>
          <w:sz w:val="32"/>
          <w:szCs w:val="32"/>
        </w:rPr>
        <w:t>https://www.youtube.com/watch?v=</w:t>
      </w:r>
      <w:r w:rsidRPr="009B4932">
        <w:rPr>
          <w:rFonts w:ascii="TH Sarabun New" w:hAnsi="TH Sarabun New" w:cs="TH Sarabun New"/>
          <w:spacing w:val="-8"/>
          <w:sz w:val="32"/>
          <w:szCs w:val="32"/>
          <w:cs/>
        </w:rPr>
        <w:t>9</w:t>
      </w:r>
      <w:proofErr w:type="spellStart"/>
      <w:r w:rsidRPr="009B4932">
        <w:rPr>
          <w:rFonts w:ascii="TH Sarabun New" w:hAnsi="TH Sarabun New" w:cs="TH Sarabun New"/>
          <w:spacing w:val="-8"/>
          <w:sz w:val="32"/>
          <w:szCs w:val="32"/>
        </w:rPr>
        <w:t>Vv</w:t>
      </w:r>
      <w:proofErr w:type="spellEnd"/>
      <w:r w:rsidRPr="009B4932">
        <w:rPr>
          <w:rFonts w:ascii="TH Sarabun New" w:hAnsi="TH Sarabun New" w:cs="TH Sarabun New"/>
          <w:spacing w:val="-8"/>
          <w:sz w:val="32"/>
          <w:szCs w:val="32"/>
          <w:cs/>
        </w:rPr>
        <w:t>2</w:t>
      </w:r>
      <w:r w:rsidRPr="009B4932">
        <w:rPr>
          <w:rFonts w:ascii="TH Sarabun New" w:hAnsi="TH Sarabun New" w:cs="TH Sarabun New"/>
          <w:spacing w:val="-8"/>
          <w:sz w:val="32"/>
          <w:szCs w:val="32"/>
        </w:rPr>
        <w:t>WLHs</w:t>
      </w:r>
      <w:r w:rsidRPr="009B4932">
        <w:rPr>
          <w:rFonts w:ascii="TH Sarabun New" w:hAnsi="TH Sarabun New" w:cs="TH Sarabun New"/>
          <w:spacing w:val="-8"/>
          <w:sz w:val="32"/>
          <w:szCs w:val="32"/>
          <w:cs/>
        </w:rPr>
        <w:t>5</w:t>
      </w:r>
      <w:r w:rsidRPr="009B4932">
        <w:rPr>
          <w:rFonts w:ascii="TH Sarabun New" w:hAnsi="TH Sarabun New" w:cs="TH Sarabun New"/>
          <w:spacing w:val="-8"/>
          <w:sz w:val="32"/>
          <w:szCs w:val="32"/>
        </w:rPr>
        <w:t>TQ</w:t>
      </w:r>
    </w:p>
    <w:p w14:paraId="1168A191" w14:textId="6A284709" w:rsidR="00302481" w:rsidRDefault="00302481" w:rsidP="002F455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63A20F4" w14:textId="1F0EEDB6" w:rsidR="0075697F" w:rsidRDefault="0075697F" w:rsidP="002F455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AC21405" w14:textId="2286C06F" w:rsidR="0075697F" w:rsidRDefault="0075697F" w:rsidP="002F455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6913A24" w14:textId="2C704C6C" w:rsidR="0075697F" w:rsidRDefault="0075697F" w:rsidP="002F455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B30A0CD" w14:textId="4395C2F2" w:rsidR="0075697F" w:rsidRDefault="0075697F" w:rsidP="002F455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3649C19" w14:textId="25C55149" w:rsidR="0075697F" w:rsidRDefault="0075697F" w:rsidP="002F455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DCC2E12" w14:textId="3D102621" w:rsidR="0075697F" w:rsidRDefault="0075697F" w:rsidP="002F455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F93A5AB" w14:textId="77777777" w:rsidR="0075697F" w:rsidRDefault="0075697F" w:rsidP="002F455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C53F408" w14:textId="466C409C" w:rsidR="00302481" w:rsidRDefault="00302481" w:rsidP="002F4552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9.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คำอธิบาย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1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หน้ากระดาษ </w:t>
      </w:r>
      <w:r>
        <w:rPr>
          <w:rFonts w:ascii="TH SarabunPSK" w:hAnsi="TH SarabunPSK" w:cs="TH SarabunPSK"/>
          <w:b/>
          <w:bCs/>
          <w:sz w:val="32"/>
          <w:szCs w:val="32"/>
        </w:rPr>
        <w:t>A4</w:t>
      </w:r>
    </w:p>
    <w:p w14:paraId="1DFA7BB4" w14:textId="7A71BCBE" w:rsidR="00302481" w:rsidRPr="00302481" w:rsidRDefault="00302481" w:rsidP="00302481">
      <w:pPr>
        <w:ind w:firstLine="567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302481">
        <w:rPr>
          <w:rFonts w:ascii="TH SarabunPSK" w:hAnsi="TH SarabunPSK" w:cs="TH SarabunPSK"/>
          <w:sz w:val="32"/>
          <w:szCs w:val="32"/>
          <w:cs/>
        </w:rPr>
        <w:t>ผลผลิตปูม้าจากธรรมชาติส่งสัญญาณถึง</w:t>
      </w:r>
      <w:r w:rsidRPr="00302481">
        <w:rPr>
          <w:rFonts w:ascii="TH SarabunPSK" w:hAnsi="TH SarabunPSK" w:cs="TH SarabunPSK" w:hint="cs"/>
          <w:sz w:val="32"/>
          <w:szCs w:val="32"/>
          <w:cs/>
        </w:rPr>
        <w:t>ระดับ</w:t>
      </w:r>
      <w:r w:rsidRPr="00302481">
        <w:rPr>
          <w:rFonts w:ascii="TH SarabunPSK" w:hAnsi="TH SarabunPSK" w:cs="TH SarabunPSK"/>
          <w:sz w:val="32"/>
          <w:szCs w:val="32"/>
          <w:cs/>
        </w:rPr>
        <w:t>การใช้ประโยชน์มากเกินควร</w:t>
      </w:r>
      <w:r w:rsidRPr="0030248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02481">
        <w:rPr>
          <w:rFonts w:ascii="TH SarabunPSK" w:hAnsi="TH SarabunPSK" w:cs="TH SarabunPSK"/>
          <w:sz w:val="32"/>
          <w:szCs w:val="32"/>
          <w:cs/>
        </w:rPr>
        <w:t>การดำเนินการเพื่อบำรุงพันธุ์ปูม้าในธรรมชาติให้มีปริมาณเพิ่มขึ้นเป็นประเด็นที่ต้องรีบดำเนินการ จัดการความรู้เพื่อสนับสนุนให้เกิดกิจกรรมธนาคารปูม้าที่ดำเนินการโดยชุมชนประมงในพื้นที่ชายฝั่ง</w:t>
      </w:r>
      <w:r w:rsidRPr="00302481">
        <w:rPr>
          <w:rFonts w:ascii="TH SarabunPSK" w:hAnsi="TH SarabunPSK" w:cs="TH SarabunPSK" w:hint="cs"/>
          <w:sz w:val="32"/>
          <w:szCs w:val="32"/>
          <w:cs/>
        </w:rPr>
        <w:t>จึงจำเป็นต้องดำเนินการ</w:t>
      </w:r>
      <w:r w:rsidRPr="00302481">
        <w:rPr>
          <w:rFonts w:ascii="TH SarabunPSK" w:hAnsi="TH SarabunPSK" w:cs="TH SarabunPSK"/>
          <w:sz w:val="32"/>
          <w:szCs w:val="32"/>
          <w:cs/>
        </w:rPr>
        <w:t>เพื่อตอบสนอง</w:t>
      </w:r>
      <w:r w:rsidRPr="00302481">
        <w:rPr>
          <w:rFonts w:ascii="TH SarabunPSK" w:hAnsi="TH SarabunPSK" w:cs="TH SarabunPSK" w:hint="cs"/>
          <w:sz w:val="32"/>
          <w:szCs w:val="32"/>
          <w:cs/>
        </w:rPr>
        <w:t>ความจำเป็น</w:t>
      </w:r>
      <w:r w:rsidRPr="00302481">
        <w:rPr>
          <w:rFonts w:ascii="TH SarabunPSK" w:hAnsi="TH SarabunPSK" w:cs="TH SarabunPSK"/>
          <w:sz w:val="32"/>
          <w:szCs w:val="32"/>
          <w:cs/>
        </w:rPr>
        <w:t>ดังกล่าวข้างต้น</w:t>
      </w:r>
      <w:r w:rsidRPr="0030248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02481">
        <w:rPr>
          <w:rFonts w:ascii="TH SarabunPSK" w:hAnsi="TH SarabunPSK" w:cs="TH SarabunPSK"/>
          <w:sz w:val="32"/>
          <w:szCs w:val="32"/>
          <w:cs/>
        </w:rPr>
        <w:t>โครงการนี้จึง</w:t>
      </w:r>
      <w:r>
        <w:rPr>
          <w:rFonts w:ascii="TH SarabunPSK" w:hAnsi="TH SarabunPSK" w:cs="TH SarabunPSK" w:hint="cs"/>
          <w:sz w:val="32"/>
          <w:szCs w:val="32"/>
          <w:cs/>
        </w:rPr>
        <w:t>บูรนาการ</w:t>
      </w:r>
      <w:r w:rsidRPr="00302481">
        <w:rPr>
          <w:rFonts w:ascii="TH SarabunPSK" w:hAnsi="TH SarabunPSK" w:cs="TH SarabunPSK" w:hint="cs"/>
          <w:sz w:val="32"/>
          <w:szCs w:val="32"/>
          <w:cs/>
        </w:rPr>
        <w:t>องค์ความรู้</w:t>
      </w:r>
      <w:r>
        <w:rPr>
          <w:rFonts w:ascii="TH SarabunPSK" w:hAnsi="TH SarabunPSK" w:cs="TH SarabunPSK" w:hint="cs"/>
          <w:sz w:val="32"/>
          <w:szCs w:val="32"/>
          <w:cs/>
        </w:rPr>
        <w:t>ต่าง ๆ</w:t>
      </w:r>
      <w:r w:rsidRPr="00302481">
        <w:rPr>
          <w:rFonts w:ascii="TH SarabunPSK" w:hAnsi="TH SarabunPSK" w:cs="TH SarabunPSK" w:hint="cs"/>
          <w:sz w:val="32"/>
          <w:szCs w:val="32"/>
          <w:cs/>
        </w:rPr>
        <w:t xml:space="preserve"> นำ</w:t>
      </w:r>
      <w:r w:rsidRPr="00302481">
        <w:rPr>
          <w:rFonts w:ascii="TH SarabunPSK" w:hAnsi="TH SarabunPSK" w:cs="TH SarabunPSK"/>
          <w:sz w:val="32"/>
          <w:szCs w:val="32"/>
          <w:cs/>
        </w:rPr>
        <w:t>มาขยายผลเพิ่มจำนวนธนาคารปูม้าและส่งเสริมให้กิจกรรมธนาคารปูม้าดำเนินไปได้อย่างมีประสิทธิภาพ</w:t>
      </w:r>
      <w:r w:rsidRPr="00302481">
        <w:rPr>
          <w:rFonts w:ascii="TH SarabunPSK" w:hAnsi="TH SarabunPSK" w:cs="TH SarabunPSK"/>
          <w:sz w:val="32"/>
          <w:szCs w:val="32"/>
        </w:rPr>
        <w:t xml:space="preserve"> </w:t>
      </w:r>
      <w:r w:rsidRPr="00302481">
        <w:rPr>
          <w:rFonts w:ascii="TH SarabunPSK" w:hAnsi="TH SarabunPSK" w:cs="TH SarabunPSK" w:hint="cs"/>
          <w:sz w:val="32"/>
          <w:szCs w:val="32"/>
          <w:cs/>
        </w:rPr>
        <w:t>ขอบเขตและวิธี</w:t>
      </w:r>
      <w:r w:rsidRPr="00302481">
        <w:rPr>
          <w:rFonts w:ascii="TH SarabunPSK" w:hAnsi="TH SarabunPSK" w:cs="TH SarabunPSK"/>
          <w:sz w:val="32"/>
          <w:szCs w:val="32"/>
          <w:cs/>
        </w:rPr>
        <w:t xml:space="preserve">การดำเนินการของโครงการวิจัยมี 4 ขั้นตอนหลัก ๆ คือ การรวบรวมและสังเคราะห์องค์ความรู้ การจัดตั้งธนาคารปูม้าชุมชน และการบริการวิชาการถ่ายทอดองค์ความรู้สู่ธนาคารปูม้าที่ได้จัดตั้งขึ้นและสู่ชุมชนที่สนใจ รวมทั้งการติดตามดูแลการดำเนินงานของธนาคารปูม้าต่าง ๆ ที่ได้จัดตั้งขึ้น </w:t>
      </w:r>
      <w:r w:rsidRPr="00302481">
        <w:rPr>
          <w:rFonts w:ascii="TH SarabunPSK" w:hAnsi="TH SarabunPSK" w:cs="TH SarabunPSK" w:hint="cs"/>
          <w:sz w:val="32"/>
          <w:szCs w:val="32"/>
          <w:cs/>
        </w:rPr>
        <w:t>โดยองค์</w:t>
      </w:r>
      <w:r w:rsidRPr="00302481">
        <w:rPr>
          <w:rFonts w:ascii="TH SarabunPSK" w:hAnsi="TH SarabunPSK" w:cs="TH SarabunPSK"/>
          <w:sz w:val="32"/>
          <w:szCs w:val="32"/>
          <w:cs/>
        </w:rPr>
        <w:t>ความรู้</w:t>
      </w:r>
      <w:r w:rsidRPr="00302481">
        <w:rPr>
          <w:rFonts w:ascii="TH SarabunPSK" w:hAnsi="TH SarabunPSK" w:cs="TH SarabunPSK" w:hint="cs"/>
          <w:sz w:val="32"/>
          <w:szCs w:val="32"/>
          <w:cs/>
        </w:rPr>
        <w:t>ด้าน</w:t>
      </w:r>
      <w:r w:rsidRPr="00302481">
        <w:rPr>
          <w:rFonts w:ascii="TH SarabunPSK" w:hAnsi="TH SarabunPSK" w:cs="TH SarabunPSK"/>
          <w:sz w:val="32"/>
          <w:szCs w:val="32"/>
          <w:cs/>
        </w:rPr>
        <w:t>การเพาะพันธุ์ปูม้า</w:t>
      </w:r>
      <w:r w:rsidRPr="0030248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02481">
        <w:rPr>
          <w:rFonts w:ascii="TH SarabunPSK" w:hAnsi="TH SarabunPSK" w:cs="TH SarabunPSK"/>
          <w:sz w:val="32"/>
          <w:szCs w:val="32"/>
          <w:cs/>
        </w:rPr>
        <w:t>บูรณาการ</w:t>
      </w:r>
      <w:r w:rsidRPr="00302481">
        <w:rPr>
          <w:rFonts w:ascii="TH SarabunPSK" w:hAnsi="TH SarabunPSK" w:cs="TH SarabunPSK" w:hint="cs"/>
          <w:sz w:val="32"/>
          <w:szCs w:val="32"/>
          <w:cs/>
        </w:rPr>
        <w:t>กั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302481">
        <w:rPr>
          <w:rFonts w:ascii="TH SarabunPSK" w:hAnsi="TH SarabunPSK" w:cs="TH SarabunPSK" w:hint="cs"/>
          <w:sz w:val="32"/>
          <w:szCs w:val="32"/>
          <w:cs/>
        </w:rPr>
        <w:t>องค์ความรู้</w:t>
      </w:r>
      <w:r w:rsidRPr="00302481">
        <w:rPr>
          <w:rFonts w:ascii="TH SarabunPSK" w:hAnsi="TH SarabunPSK" w:cs="TH SarabunPSK"/>
          <w:sz w:val="32"/>
          <w:szCs w:val="32"/>
          <w:cs/>
        </w:rPr>
        <w:t xml:space="preserve">อื่น ๆ เช่น </w:t>
      </w:r>
      <w:r w:rsidRPr="00302481">
        <w:rPr>
          <w:rFonts w:ascii="TH SarabunPSK" w:hAnsi="TH SarabunPSK" w:cs="TH SarabunPSK" w:hint="cs"/>
          <w:sz w:val="32"/>
          <w:szCs w:val="32"/>
          <w:cs/>
        </w:rPr>
        <w:t xml:space="preserve">การพัฒนาชุมชน </w:t>
      </w:r>
      <w:r w:rsidRPr="00302481">
        <w:rPr>
          <w:rFonts w:ascii="TH SarabunPSK" w:hAnsi="TH SarabunPSK" w:cs="TH SarabunPSK"/>
          <w:sz w:val="32"/>
          <w:szCs w:val="32"/>
          <w:cs/>
        </w:rPr>
        <w:t xml:space="preserve">การท่องเที่ยว การพัฒนาผลิตภัณฑ์ การอนุรักษ์สิ่งแวดล้อม </w:t>
      </w:r>
      <w:r w:rsidRPr="00302481"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302481">
        <w:rPr>
          <w:rFonts w:ascii="TH SarabunPSK" w:hAnsi="TH SarabunPSK" w:cs="TH SarabunPSK"/>
          <w:sz w:val="32"/>
          <w:szCs w:val="32"/>
          <w:cs/>
        </w:rPr>
        <w:t>การจัดการสุขอนามัยชุมช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นำ</w:t>
      </w:r>
      <w:r w:rsidRPr="00302481">
        <w:rPr>
          <w:rFonts w:ascii="TH SarabunPSK" w:hAnsi="TH SarabunPSK" w:cs="TH SarabunPSK" w:hint="cs"/>
          <w:sz w:val="32"/>
          <w:szCs w:val="32"/>
          <w:cs/>
        </w:rPr>
        <w:t>มาดำเนินการบริการวิชาการและจัดกิจกรรมในรูปแบบต่าง ๆ เพื่อจัดตั้ง ขยายผล และส่งเสริมการดำเนิน</w:t>
      </w:r>
      <w:r>
        <w:rPr>
          <w:rFonts w:ascii="TH SarabunPSK" w:hAnsi="TH SarabunPSK" w:cs="TH SarabunPSK" w:hint="cs"/>
          <w:sz w:val="32"/>
          <w:szCs w:val="32"/>
          <w:cs/>
        </w:rPr>
        <w:t>งาน</w:t>
      </w:r>
      <w:r w:rsidRPr="00302481">
        <w:rPr>
          <w:rFonts w:ascii="TH SarabunPSK" w:hAnsi="TH SarabunPSK" w:cs="TH SarabunPSK" w:hint="cs"/>
          <w:sz w:val="32"/>
          <w:szCs w:val="32"/>
          <w:cs/>
        </w:rPr>
        <w:t>ธนาคารปูม้าในจังหวัดระยองและตราด วัตถุประสงค์เพื่อเพิ่มจำนวนธนาคารปูม้าและขยายผล</w:t>
      </w:r>
      <w:r w:rsidRPr="00302481">
        <w:rPr>
          <w:rFonts w:ascii="TH SarabunPSK" w:hAnsi="TH SarabunPSK" w:cs="TH SarabunPSK"/>
          <w:sz w:val="32"/>
          <w:szCs w:val="32"/>
          <w:cs/>
        </w:rPr>
        <w:t>เสริมสร้างความเข้มแข็งของธนาคารปูม้า</w:t>
      </w:r>
      <w:r w:rsidRPr="00302481">
        <w:rPr>
          <w:rFonts w:ascii="TH SarabunPSK" w:hAnsi="TH SarabunPSK" w:cs="TH SarabunPSK" w:hint="cs"/>
          <w:sz w:val="32"/>
          <w:szCs w:val="32"/>
          <w:cs/>
        </w:rPr>
        <w:t>รวมทั้งความเข้มแข็งทาง</w:t>
      </w:r>
      <w:r w:rsidRPr="00302481">
        <w:rPr>
          <w:rFonts w:ascii="TH SarabunPSK" w:hAnsi="TH SarabunPSK" w:cs="TH SarabunPSK"/>
          <w:sz w:val="32"/>
          <w:szCs w:val="32"/>
          <w:cs/>
        </w:rPr>
        <w:t>เศรษฐกิจ-สังคมของชุมชนชายฝั่งทะเลจังหวัดตราดและจังหวัดระยอง</w:t>
      </w:r>
      <w:r w:rsidRPr="00302481">
        <w:rPr>
          <w:rFonts w:ascii="TH SarabunPSK" w:hAnsi="TH SarabunPSK" w:cs="TH SarabunPSK" w:hint="cs"/>
          <w:sz w:val="32"/>
          <w:szCs w:val="32"/>
          <w:cs/>
        </w:rPr>
        <w:t xml:space="preserve"> ผลการดำเนินงาน</w:t>
      </w:r>
      <w:r w:rsidRPr="00302481">
        <w:rPr>
          <w:rFonts w:ascii="TH SarabunPSK" w:hAnsi="TH SarabunPSK" w:cs="TH SarabunPSK"/>
          <w:sz w:val="32"/>
          <w:szCs w:val="32"/>
          <w:cs/>
        </w:rPr>
        <w:t>ผลการดำเนินงานบรรลุตามวัตถุประสงค์ครบถ้วน โดยจัดตั้งธนาคารปูม้าได้ทั้งสิ้น 25 ธนาคาร กระจายตามหมู่บ้านชาวประมงปูม้าทั้งในจังหวัดตราดและจังหวัดระยอง จัดตั้งชุมชนธนาคารปูม้าต้นแบบและศูนย์การเรียนรู้ธนาคารปูม้าจำนวน 3 ศูนย์การเรียนรู้ มีจำนวนแม่ปูม้าที่เข้าสู่ธนาคารเฉลี่ย 101 /ธนาคาร/เดือน มีการจัดกิจกรรมฝึกอบรมให้ความรู้ 34 ครั้ง ผู้เข้าร่วมกิจกรรมเฉลี่ย 36 คน/ครั้ง ชุมชนที่ได้รับประโยชน์ 50 ชุมชน จำนวนธนาคารปูม้าที่ได้รับการขยายผลองค์ความรู้ 25 ธนาคาร รายได้จากการดำเนินงานของชุมชนธนาคารปูม้าต้นแบบ</w:t>
      </w:r>
      <w:r w:rsidR="0075697F">
        <w:rPr>
          <w:rFonts w:ascii="TH SarabunPSK" w:hAnsi="TH SarabunPSK" w:cs="TH SarabunPSK" w:hint="cs"/>
          <w:sz w:val="32"/>
          <w:szCs w:val="32"/>
          <w:cs/>
        </w:rPr>
        <w:t>มีค่าเพิ่มขึ้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02481">
        <w:rPr>
          <w:rFonts w:ascii="TH SarabunPSK" w:hAnsi="TH SarabunPSK" w:cs="TH SarabunPSK" w:hint="cs"/>
          <w:sz w:val="32"/>
          <w:szCs w:val="32"/>
          <w:cs/>
        </w:rPr>
        <w:t>ผลการดำเนินงานสามารถสร้าง</w:t>
      </w:r>
      <w:r w:rsidRPr="00302481">
        <w:rPr>
          <w:rFonts w:ascii="TH SarabunPSK" w:hAnsi="TH SarabunPSK" w:cs="TH SarabunPSK"/>
          <w:sz w:val="32"/>
          <w:szCs w:val="32"/>
          <w:cs/>
        </w:rPr>
        <w:t>ผลกระทบ</w:t>
      </w:r>
      <w:r w:rsidRPr="00302481">
        <w:rPr>
          <w:rFonts w:ascii="TH SarabunPSK" w:hAnsi="TH SarabunPSK" w:cs="TH SarabunPSK" w:hint="cs"/>
          <w:sz w:val="32"/>
          <w:szCs w:val="32"/>
          <w:cs/>
        </w:rPr>
        <w:t>ในเชิงบวก</w:t>
      </w:r>
      <w:r w:rsidRPr="00302481">
        <w:rPr>
          <w:rFonts w:ascii="TH SarabunPSK" w:hAnsi="TH SarabunPSK" w:cs="TH SarabunPSK"/>
          <w:sz w:val="32"/>
          <w:szCs w:val="32"/>
          <w:cs/>
        </w:rPr>
        <w:t>ของการดำเนินงานธนาคารปูม้าต่อชาวประมงและผู้ที่เกี่ยวข้องตลอดห่วงโซ่อุปทาน</w:t>
      </w:r>
      <w:r w:rsidRPr="0030248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02481">
        <w:rPr>
          <w:rFonts w:ascii="TH SarabunPSK" w:hAnsi="TH SarabunPSK" w:cs="TH SarabunPSK"/>
          <w:sz w:val="32"/>
          <w:szCs w:val="32"/>
          <w:cs/>
        </w:rPr>
        <w:t>ชุมชนได้รับผลประโยชน์จากการดำเนินงานของธนาคารปูม้าทั้งจากการเพิ่มขึ้นของทรัพยากรโดยตรงซึ่งส่งผลดีกับการทำการประมงปูม้าและการซื้อขายปูม้า เป็นต้น และยังมีผลประโยชน์ทางอ้อมที่เกี่ยวเนื่องกับการท่องเที่ยวคือ ธุรกิจโรงแรมที่พัก ธุรกิจร้านอาหาร และธุรกิจการบริการรวบรวมและขายปลีกอาหารทะเล ซึ่งมีอยู่ในพื้นที่ไม่น้อยกว่า 50 ชุมชน จากผลการดำเนินงานทั้งหมดสรุปได้ว่าชาวประมงมีทัศนคติที่ดีกับการดำเนินงานธนาคารปูม้า และการดำเนินงานของธนาคารปูม้ามีผลกระทบที่ดีต่อสภาวะเศรษฐกิจ-สังคมของชาวประมงในพื้นที่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ำหรับข้อเสนอแนะจากโครงการวิจัยพบว่า</w:t>
      </w:r>
      <w:r w:rsidRPr="00D84836">
        <w:rPr>
          <w:rFonts w:ascii="TH SarabunPSK" w:hAnsi="TH SarabunPSK" w:cs="TH SarabunPSK" w:hint="cs"/>
          <w:sz w:val="32"/>
          <w:szCs w:val="32"/>
          <w:cs/>
        </w:rPr>
        <w:t xml:space="preserve">ปัจจัยสำคัญที่พบว่ามีอิทธิพลต่อความต่อเนื่องและประสิทธิภาพของการดำเนินงานธนาคารปูม้าคือ ปัจจัยการสนับสนุนทางสังคม </w:t>
      </w:r>
      <w:r>
        <w:rPr>
          <w:rFonts w:ascii="TH SarabunPSK" w:hAnsi="TH SarabunPSK" w:cs="TH SarabunPSK" w:hint="cs"/>
          <w:sz w:val="32"/>
          <w:szCs w:val="32"/>
          <w:cs/>
        </w:rPr>
        <w:t>ดังนั้นการดำเนินการต่อไปเพื่อสร้างประสิทธิภาพ ความเข้มแข็ง และความต่อเนื่องในการดำเนินงานธนาคารปูม้าในพื้นที่เป้าหมายจึงควรมีการจัดกิจกรรม</w:t>
      </w:r>
      <w:r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>โครงการที่มุ่งเสริมความมีประสิทธิภาพของประเด็นที่เกี่ยวข้องกับ</w:t>
      </w:r>
      <w:r w:rsidRPr="00302481">
        <w:rPr>
          <w:rFonts w:ascii="TH SarabunPSK" w:hAnsi="TH SarabunPSK" w:cs="TH SarabunPSK"/>
          <w:sz w:val="32"/>
          <w:szCs w:val="32"/>
          <w:cs/>
        </w:rPr>
        <w:t>ปัจจัยการสนับสนุนทางสังคม</w:t>
      </w:r>
      <w:r>
        <w:rPr>
          <w:rFonts w:ascii="TH SarabunPSK" w:hAnsi="TH SarabunPSK" w:cs="TH SarabunPSK" w:hint="cs"/>
          <w:sz w:val="32"/>
          <w:szCs w:val="32"/>
          <w:cs/>
        </w:rPr>
        <w:t>ดังกล่าวที่ได้นำเสนอไว้ในรายงานฉบับสมบูรณ์</w:t>
      </w:r>
    </w:p>
    <w:sectPr w:rsidR="00302481" w:rsidRPr="00302481" w:rsidSect="00B13E62">
      <w:headerReference w:type="default" r:id="rId7"/>
      <w:pgSz w:w="11906" w:h="16838"/>
      <w:pgMar w:top="1440" w:right="1440" w:bottom="1440" w:left="1440" w:header="708" w:footer="708" w:gutter="0"/>
      <w:pgNumType w:start="9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12B61" w14:textId="77777777" w:rsidR="00D31961" w:rsidRDefault="00D31961" w:rsidP="003D0E3E">
      <w:pPr>
        <w:spacing w:after="0" w:line="240" w:lineRule="auto"/>
      </w:pPr>
      <w:r>
        <w:separator/>
      </w:r>
    </w:p>
  </w:endnote>
  <w:endnote w:type="continuationSeparator" w:id="0">
    <w:p w14:paraId="74765726" w14:textId="77777777" w:rsidR="00D31961" w:rsidRDefault="00D31961" w:rsidP="003D0E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ngsana New">
    <w:altName w:val="Leelawadee UI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altName w:val="Leelawadee UI"/>
    <w:charset w:val="DE"/>
    <w:family w:val="swiss"/>
    <w:pitch w:val="variable"/>
    <w:sig w:usb0="01000003" w:usb1="00000000" w:usb2="00000000" w:usb3="00000000" w:csb0="0001011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E7BE7" w14:textId="77777777" w:rsidR="00D31961" w:rsidRDefault="00D31961" w:rsidP="003D0E3E">
      <w:pPr>
        <w:spacing w:after="0" w:line="240" w:lineRule="auto"/>
      </w:pPr>
      <w:r>
        <w:separator/>
      </w:r>
    </w:p>
  </w:footnote>
  <w:footnote w:type="continuationSeparator" w:id="0">
    <w:p w14:paraId="4676093A" w14:textId="77777777" w:rsidR="00D31961" w:rsidRDefault="00D31961" w:rsidP="003D0E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39826536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sz w:val="28"/>
      </w:rPr>
    </w:sdtEndPr>
    <w:sdtContent>
      <w:p w14:paraId="4A6DBBF0" w14:textId="77777777" w:rsidR="003D0E3E" w:rsidRPr="003D0E3E" w:rsidRDefault="003D0E3E">
        <w:pPr>
          <w:pStyle w:val="Header"/>
          <w:jc w:val="center"/>
          <w:rPr>
            <w:rFonts w:ascii="TH SarabunPSK" w:hAnsi="TH SarabunPSK" w:cs="TH SarabunPSK"/>
            <w:sz w:val="28"/>
          </w:rPr>
        </w:pPr>
        <w:r w:rsidRPr="003D0E3E">
          <w:rPr>
            <w:rFonts w:ascii="TH SarabunPSK" w:hAnsi="TH SarabunPSK" w:cs="TH SarabunPSK"/>
            <w:sz w:val="28"/>
          </w:rPr>
          <w:fldChar w:fldCharType="begin"/>
        </w:r>
        <w:r w:rsidRPr="003D0E3E">
          <w:rPr>
            <w:rFonts w:ascii="TH SarabunPSK" w:hAnsi="TH SarabunPSK" w:cs="TH SarabunPSK"/>
            <w:sz w:val="28"/>
          </w:rPr>
          <w:instrText>PAGE   \* MERGEFORMAT</w:instrText>
        </w:r>
        <w:r w:rsidRPr="003D0E3E">
          <w:rPr>
            <w:rFonts w:ascii="TH SarabunPSK" w:hAnsi="TH SarabunPSK" w:cs="TH SarabunPSK"/>
            <w:sz w:val="28"/>
          </w:rPr>
          <w:fldChar w:fldCharType="separate"/>
        </w:r>
        <w:r w:rsidR="00B52125" w:rsidRPr="00B52125">
          <w:rPr>
            <w:rFonts w:ascii="TH SarabunPSK" w:hAnsi="TH SarabunPSK" w:cs="TH SarabunPSK"/>
            <w:noProof/>
            <w:sz w:val="28"/>
            <w:lang w:val="th-TH"/>
          </w:rPr>
          <w:t>75</w:t>
        </w:r>
        <w:r w:rsidRPr="003D0E3E">
          <w:rPr>
            <w:rFonts w:ascii="TH SarabunPSK" w:hAnsi="TH SarabunPSK" w:cs="TH SarabunPSK"/>
            <w:sz w:val="28"/>
          </w:rPr>
          <w:fldChar w:fldCharType="end"/>
        </w:r>
      </w:p>
    </w:sdtContent>
  </w:sdt>
  <w:p w14:paraId="6ECFBFE0" w14:textId="77777777" w:rsidR="003D0E3E" w:rsidRDefault="003D0E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E82499"/>
    <w:multiLevelType w:val="hybridMultilevel"/>
    <w:tmpl w:val="7298CD7A"/>
    <w:lvl w:ilvl="0" w:tplc="D97E6604">
      <w:start w:val="1"/>
      <w:numFmt w:val="decimal"/>
      <w:lvlText w:val="%1."/>
      <w:lvlJc w:val="left"/>
      <w:pPr>
        <w:ind w:left="720" w:hanging="360"/>
      </w:pPr>
      <w:rPr>
        <w:rFonts w:ascii="Angsana New" w:eastAsia="Times New Roman" w:hAnsi="Angsana New" w:cs="Angsana New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AA8A1340">
      <w:start w:val="3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435E4D"/>
    <w:multiLevelType w:val="hybridMultilevel"/>
    <w:tmpl w:val="53D21A28"/>
    <w:lvl w:ilvl="0" w:tplc="C3B6CFB6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bCs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34A72E6C"/>
    <w:multiLevelType w:val="hybridMultilevel"/>
    <w:tmpl w:val="7DC8E49A"/>
    <w:lvl w:ilvl="0" w:tplc="D7AA0F3A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CAB543C"/>
    <w:multiLevelType w:val="hybridMultilevel"/>
    <w:tmpl w:val="297CFD9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DA4AC4"/>
    <w:multiLevelType w:val="hybridMultilevel"/>
    <w:tmpl w:val="346689E2"/>
    <w:lvl w:ilvl="0" w:tplc="D48804F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23CC964C">
      <w:start w:val="1"/>
      <w:numFmt w:val="decimal"/>
      <w:lvlText w:val="%2."/>
      <w:lvlJc w:val="left"/>
      <w:pPr>
        <w:ind w:left="1647" w:hanging="360"/>
      </w:pPr>
      <w:rPr>
        <w:lang w:bidi="th-TH"/>
      </w:r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607073866">
    <w:abstractNumId w:val="0"/>
  </w:num>
  <w:num w:numId="2" w16cid:durableId="1512647314">
    <w:abstractNumId w:val="2"/>
  </w:num>
  <w:num w:numId="3" w16cid:durableId="730881888">
    <w:abstractNumId w:val="1"/>
  </w:num>
  <w:num w:numId="4" w16cid:durableId="981081487">
    <w:abstractNumId w:val="3"/>
  </w:num>
  <w:num w:numId="5" w16cid:durableId="343548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szCxsDQzNzaxsDBW0lEKTi0uzszPAykwrAUAwDC0iywAAAA="/>
  </w:docVars>
  <w:rsids>
    <w:rsidRoot w:val="00D81C2A"/>
    <w:rsid w:val="000B1E28"/>
    <w:rsid w:val="0016340C"/>
    <w:rsid w:val="001777F7"/>
    <w:rsid w:val="00194623"/>
    <w:rsid w:val="00272E2B"/>
    <w:rsid w:val="002F4552"/>
    <w:rsid w:val="00302481"/>
    <w:rsid w:val="003D0E3E"/>
    <w:rsid w:val="003F327D"/>
    <w:rsid w:val="003F751F"/>
    <w:rsid w:val="0047512C"/>
    <w:rsid w:val="00481AF6"/>
    <w:rsid w:val="005176A9"/>
    <w:rsid w:val="00586289"/>
    <w:rsid w:val="0059551C"/>
    <w:rsid w:val="0069023F"/>
    <w:rsid w:val="00694F57"/>
    <w:rsid w:val="006E5DD0"/>
    <w:rsid w:val="0075697F"/>
    <w:rsid w:val="008E688C"/>
    <w:rsid w:val="008F1A0C"/>
    <w:rsid w:val="00901897"/>
    <w:rsid w:val="009251E6"/>
    <w:rsid w:val="00967A9E"/>
    <w:rsid w:val="009F3856"/>
    <w:rsid w:val="00B13E62"/>
    <w:rsid w:val="00B52125"/>
    <w:rsid w:val="00B66186"/>
    <w:rsid w:val="00C7562B"/>
    <w:rsid w:val="00CD418C"/>
    <w:rsid w:val="00D16031"/>
    <w:rsid w:val="00D31961"/>
    <w:rsid w:val="00D36620"/>
    <w:rsid w:val="00D7515B"/>
    <w:rsid w:val="00D75EC6"/>
    <w:rsid w:val="00D81C2A"/>
    <w:rsid w:val="00E169A8"/>
    <w:rsid w:val="00E37DA5"/>
    <w:rsid w:val="00EE7553"/>
    <w:rsid w:val="00F17A2C"/>
    <w:rsid w:val="00F26C78"/>
    <w:rsid w:val="00F87002"/>
    <w:rsid w:val="00F94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DDACA"/>
  <w15:docId w15:val="{2B06E357-4685-4C20-AB05-D60F4D55F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C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7A9E"/>
    <w:pPr>
      <w:spacing w:after="0" w:line="240" w:lineRule="auto"/>
      <w:ind w:left="720"/>
      <w:contextualSpacing/>
    </w:pPr>
    <w:rPr>
      <w:rFonts w:ascii="Angsana New" w:eastAsia="Times New Roman" w:hAnsi="Angsana New" w:cs="Angsana New"/>
      <w:sz w:val="32"/>
      <w:szCs w:val="40"/>
    </w:rPr>
  </w:style>
  <w:style w:type="paragraph" w:styleId="Header">
    <w:name w:val="header"/>
    <w:basedOn w:val="Normal"/>
    <w:link w:val="HeaderChar"/>
    <w:uiPriority w:val="99"/>
    <w:unhideWhenUsed/>
    <w:rsid w:val="003D0E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E3E"/>
  </w:style>
  <w:style w:type="paragraph" w:styleId="Footer">
    <w:name w:val="footer"/>
    <w:basedOn w:val="Normal"/>
    <w:link w:val="FooterChar"/>
    <w:uiPriority w:val="99"/>
    <w:unhideWhenUsed/>
    <w:rsid w:val="003D0E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E3E"/>
  </w:style>
  <w:style w:type="paragraph" w:styleId="BalloonText">
    <w:name w:val="Balloon Text"/>
    <w:basedOn w:val="Normal"/>
    <w:link w:val="BalloonTextChar"/>
    <w:uiPriority w:val="99"/>
    <w:semiHidden/>
    <w:unhideWhenUsed/>
    <w:rsid w:val="00272E2B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E2B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rsid w:val="008F1A0C"/>
    <w:pPr>
      <w:spacing w:after="0" w:line="240" w:lineRule="auto"/>
    </w:pPr>
    <w:rPr>
      <w:rFonts w:ascii="Times New Roman" w:eastAsia="Times New Roman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F45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45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65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7</Words>
  <Characters>4318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-PC</dc:creator>
  <cp:lastModifiedBy>so kool</cp:lastModifiedBy>
  <cp:revision>3</cp:revision>
  <cp:lastPrinted>2020-09-07T14:37:00Z</cp:lastPrinted>
  <dcterms:created xsi:type="dcterms:W3CDTF">2022-11-08T08:08:00Z</dcterms:created>
  <dcterms:modified xsi:type="dcterms:W3CDTF">2022-11-08T08:09:00Z</dcterms:modified>
</cp:coreProperties>
</file>